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AEF581" w14:textId="757C666A" w:rsidR="006032C9" w:rsidRDefault="00C754E7" w:rsidP="00C742CC">
      <w:pPr>
        <w:jc w:val="center"/>
        <w:rPr>
          <w:b/>
        </w:rPr>
      </w:pPr>
      <w:r>
        <w:rPr>
          <w:b/>
        </w:rPr>
        <w:t>Instant Pot Beef Stew</w:t>
      </w:r>
    </w:p>
    <w:p w14:paraId="620D4C8C" w14:textId="77777777" w:rsidR="00C742CC" w:rsidRDefault="00C742CC" w:rsidP="00C742CC">
      <w:pPr>
        <w:jc w:val="center"/>
      </w:pPr>
      <w:r>
        <w:t>Serves 6 to 8</w:t>
      </w:r>
    </w:p>
    <w:p w14:paraId="333E8C46" w14:textId="77777777" w:rsidR="00C742CC" w:rsidRDefault="00C742CC" w:rsidP="00C742CC">
      <w:pPr>
        <w:jc w:val="center"/>
      </w:pPr>
    </w:p>
    <w:p w14:paraId="0198251D" w14:textId="77777777" w:rsidR="00C742CC" w:rsidRDefault="00C742CC" w:rsidP="00C742CC">
      <w:r>
        <w:t>2</w:t>
      </w:r>
      <w:r w:rsidR="008A5659">
        <w:t>-</w:t>
      </w:r>
      <w:r>
        <w:t xml:space="preserve"> pounds stew meat, cut into 1-inch cubes</w:t>
      </w:r>
    </w:p>
    <w:p w14:paraId="44D4682E" w14:textId="77777777" w:rsidR="00C742CC" w:rsidRDefault="00C742CC" w:rsidP="00C742CC">
      <w:r>
        <w:t>1 cup beef stock</w:t>
      </w:r>
    </w:p>
    <w:p w14:paraId="23AD91B8" w14:textId="77777777" w:rsidR="00C742CC" w:rsidRDefault="00C742CC" w:rsidP="00C742CC">
      <w:r>
        <w:t>1 medium onion, diced</w:t>
      </w:r>
    </w:p>
    <w:p w14:paraId="54BBF917" w14:textId="77777777" w:rsidR="00C742CC" w:rsidRDefault="00C742CC" w:rsidP="00C742CC">
      <w:r>
        <w:t>2 sprigs thyme</w:t>
      </w:r>
    </w:p>
    <w:p w14:paraId="4A4FB881" w14:textId="77777777" w:rsidR="00C742CC" w:rsidRDefault="00C742CC" w:rsidP="00C742CC">
      <w:r>
        <w:t>1 teaspoon salt</w:t>
      </w:r>
    </w:p>
    <w:p w14:paraId="6F65FBD6" w14:textId="77777777" w:rsidR="00C742CC" w:rsidRDefault="00C34A59" w:rsidP="00C742CC">
      <w:r>
        <w:t>1/</w:t>
      </w:r>
      <w:r w:rsidR="00C742CC">
        <w:t>2 teaspoon freshly ground pepper</w:t>
      </w:r>
    </w:p>
    <w:p w14:paraId="367B2BD1" w14:textId="77777777" w:rsidR="0089138B" w:rsidRDefault="0089138B" w:rsidP="00C742CC">
      <w:r>
        <w:t>3 tablespoons tomato paste</w:t>
      </w:r>
    </w:p>
    <w:p w14:paraId="2E4CBA22" w14:textId="77777777" w:rsidR="0089138B" w:rsidRDefault="0089138B" w:rsidP="00C742CC">
      <w:r>
        <w:t>1 tablespoon grape jelly</w:t>
      </w:r>
    </w:p>
    <w:p w14:paraId="508D6F96" w14:textId="77777777" w:rsidR="00C742CC" w:rsidRDefault="00C742CC" w:rsidP="00C742CC">
      <w:r>
        <w:t>1 pound small red potatoes, peeled and quartered</w:t>
      </w:r>
    </w:p>
    <w:p w14:paraId="5CFEA109" w14:textId="77777777" w:rsidR="00C742CC" w:rsidRDefault="00C742CC" w:rsidP="00C742CC">
      <w:r>
        <w:t>2 celery stalks, cut into 1-inch pieces</w:t>
      </w:r>
    </w:p>
    <w:p w14:paraId="2F74C46A" w14:textId="089CF991" w:rsidR="00C742CC" w:rsidRDefault="0089138B" w:rsidP="00C742CC">
      <w:r>
        <w:t>2 large Carrots peeled and cut into 1 inch pieces</w:t>
      </w:r>
    </w:p>
    <w:p w14:paraId="091ED84A" w14:textId="76D4C9A2" w:rsidR="00863103" w:rsidRDefault="00863103" w:rsidP="00C742CC">
      <w:r>
        <w:t xml:space="preserve">Bread Bowls </w:t>
      </w:r>
      <w:r w:rsidR="004C61AB">
        <w:t>(optional</w:t>
      </w:r>
      <w:r>
        <w:t>)</w:t>
      </w:r>
    </w:p>
    <w:p w14:paraId="2D9FF0CC" w14:textId="77777777" w:rsidR="00C742CC" w:rsidRDefault="00C742CC" w:rsidP="00C742CC"/>
    <w:p w14:paraId="6BE5973A" w14:textId="77777777" w:rsidR="00C742CC" w:rsidRDefault="00C742CC" w:rsidP="00C742CC"/>
    <w:p w14:paraId="61E77318" w14:textId="77777777" w:rsidR="00C742CC" w:rsidRDefault="00C742CC" w:rsidP="00C742CC"/>
    <w:p w14:paraId="073756A2" w14:textId="77777777" w:rsidR="00C742CC" w:rsidRDefault="00C742CC" w:rsidP="00C742CC">
      <w:r>
        <w:t xml:space="preserve">Add </w:t>
      </w:r>
      <w:r w:rsidR="0089138B">
        <w:t xml:space="preserve">beef stock, onions, thyme, salt, </w:t>
      </w:r>
      <w:r>
        <w:t xml:space="preserve">pepper </w:t>
      </w:r>
      <w:r w:rsidR="0089138B">
        <w:t>tomato paste and jelly in</w:t>
      </w:r>
      <w:r>
        <w:t>to pressure cooker; secure lid.</w:t>
      </w:r>
    </w:p>
    <w:p w14:paraId="71034271" w14:textId="4066D9BD" w:rsidR="00C742CC" w:rsidRDefault="00C754E7" w:rsidP="00C742CC">
      <w:r>
        <w:t>Set pressure cooker for 15 minutes (Instant Pot press stew function).</w:t>
      </w:r>
    </w:p>
    <w:p w14:paraId="2518CEBB" w14:textId="77777777" w:rsidR="00C34A59" w:rsidRDefault="00C34A59" w:rsidP="00C34A59">
      <w:r>
        <w:t>When cooking is complete and pressure is fully released, use caution opening lid.</w:t>
      </w:r>
    </w:p>
    <w:p w14:paraId="29BC207D" w14:textId="12E559AB" w:rsidR="00C742CC" w:rsidRDefault="00C34A59" w:rsidP="00C742CC">
      <w:r>
        <w:t>A</w:t>
      </w:r>
      <w:r w:rsidR="0089138B">
        <w:t>dd potatoes, celery, and carrots</w:t>
      </w:r>
      <w:r w:rsidR="00C742CC">
        <w:t xml:space="preserve"> to pressure </w:t>
      </w:r>
      <w:r w:rsidR="00C754E7">
        <w:t>cooker,</w:t>
      </w:r>
      <w:r w:rsidR="00C742CC">
        <w:t xml:space="preserve"> secure lid.</w:t>
      </w:r>
    </w:p>
    <w:p w14:paraId="5D9D762B" w14:textId="0D37C376" w:rsidR="00C754E7" w:rsidRDefault="00C754E7" w:rsidP="00C742CC">
      <w:r>
        <w:t>Set the pressure cooker for 5 minutes, on Instant Pot select the manual button and use the minus function to set to 5 minutes.</w:t>
      </w:r>
    </w:p>
    <w:p w14:paraId="313713FB" w14:textId="77777777" w:rsidR="00C34A59" w:rsidRDefault="00C34A59" w:rsidP="00C34A59">
      <w:r>
        <w:t>When cooking is complete and pressure is fully released, use caution opening lid.</w:t>
      </w:r>
    </w:p>
    <w:p w14:paraId="29066358" w14:textId="21EEBEBA" w:rsidR="00C742CC" w:rsidRDefault="00C34A59" w:rsidP="00C742CC">
      <w:r>
        <w:t>R</w:t>
      </w:r>
      <w:r w:rsidR="00C742CC">
        <w:t xml:space="preserve">emove </w:t>
      </w:r>
      <w:r w:rsidR="0089138B">
        <w:t>discard thyme sprig and</w:t>
      </w:r>
      <w:r w:rsidR="00C742CC">
        <w:t xml:space="preserve"> serve.</w:t>
      </w:r>
    </w:p>
    <w:p w14:paraId="5F17B957" w14:textId="4DD78264" w:rsidR="00C754E7" w:rsidRDefault="00C754E7" w:rsidP="00C742CC">
      <w:r>
        <w:t>If the broth is too thin, remove the meat and vegetables and select the sauté function, reduce sauce to desired thickness.</w:t>
      </w:r>
    </w:p>
    <w:p w14:paraId="5FB221B3" w14:textId="6DC4EB09" w:rsidR="00863103" w:rsidRDefault="00863103" w:rsidP="00C742CC">
      <w:r>
        <w:t xml:space="preserve">Cut the top off bread </w:t>
      </w:r>
      <w:proofErr w:type="gramStart"/>
      <w:r>
        <w:t xml:space="preserve">bowls,  </w:t>
      </w:r>
      <w:r w:rsidR="004C61AB">
        <w:t>pull</w:t>
      </w:r>
      <w:proofErr w:type="gramEnd"/>
      <w:r w:rsidR="004C61AB">
        <w:t xml:space="preserve"> out some of the inside bread,  ladle in soup beef stew and serve.</w:t>
      </w:r>
    </w:p>
    <w:p w14:paraId="751DF4AB" w14:textId="77777777" w:rsidR="00CD5B8B" w:rsidRPr="00C742CC" w:rsidRDefault="00CD5B8B" w:rsidP="00C742CC"/>
    <w:sectPr w:rsidR="00CD5B8B" w:rsidRPr="00C742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DUzNTc1NTQ3tLBU0lEKTi0uzszPAykwqgUAM93pOywAAAA="/>
  </w:docVars>
  <w:rsids>
    <w:rsidRoot w:val="00C742CC"/>
    <w:rsid w:val="001E074D"/>
    <w:rsid w:val="004C61AB"/>
    <w:rsid w:val="006032C9"/>
    <w:rsid w:val="00863103"/>
    <w:rsid w:val="0089138B"/>
    <w:rsid w:val="008A5659"/>
    <w:rsid w:val="00C34A59"/>
    <w:rsid w:val="00C742CC"/>
    <w:rsid w:val="00C754E7"/>
    <w:rsid w:val="00CD5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E001D"/>
  <w15:chartTrackingRefBased/>
  <w15:docId w15:val="{67C80486-D2CF-4E0B-8A18-DB5D7CD2F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3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142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2</cp:revision>
  <dcterms:created xsi:type="dcterms:W3CDTF">2021-01-20T11:05:00Z</dcterms:created>
  <dcterms:modified xsi:type="dcterms:W3CDTF">2021-01-20T11:05:00Z</dcterms:modified>
</cp:coreProperties>
</file>